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6</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The University of Rhode Island’s Watershed Watch (URI WW) Volunteer Monitoring program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BodyText"/>
      </w:pPr>
      <w:r>
        <w:rPr>
          <w:i/>
        </w:rPr>
        <w:t xml:space="preserve">Figure 1: Map of URI Watershed Watch lake and pond sampling sites</w:t>
      </w:r>
      <w:r>
        <w:t xml:space="preserve"> </w:t>
      </w:r>
      <w:r>
        <w:drawing>
          <wp:inline>
            <wp:extent cx="5943600" cy="4829175"/>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 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rPr>
          <w:i/>
        </w:rPr>
        <w:t xml:space="preserve">Figure 2: Yearly trend over 20+ years of lake temperatu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3: Yearly trend over 20+ years of Total Nitrogen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4: Yearly trend over 20+ years of Total Phosphorus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5: Yearly trend over 20+ years of Chlorphyll</w:t>
      </w:r>
      <w:r>
        <w:rPr>
          <w:i/>
        </w:rPr>
        <w:t xml:space="preserve"> </w:t>
      </w:r>
      <w:r>
        <w:t xml:space="preserve">a*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rPr>
          <w:i/>
        </w:rPr>
        <w:t xml:space="preserve">Figure 6: Yearly trend over 20+ years of Total Nitrogen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7: Yearly trend over 20+ years of Total Phosphorus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8: Yearly trend over 20+ years of Chlorophyll</w:t>
      </w:r>
      <w:r>
        <w:rPr>
          <w:i/>
        </w:rPr>
        <w:t xml:space="preserve"> </w:t>
      </w:r>
      <w:r>
        <w:t xml:space="preserve">a*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 Years of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1-29T14:02:32Z</dcterms:created>
  <dcterms:modified xsi:type="dcterms:W3CDTF">2019-01-29T14:02:32Z</dcterms:modified>
</cp:coreProperties>
</file>